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id w:val="-1553528869"/>
        <w:docPartObj>
          <w:docPartGallery w:val="Cover Pages"/>
          <w:docPartUnique/>
        </w:docPartObj>
      </w:sdtPr>
      <w:sdtContent>
        <w:p w14:paraId="3AF116C1" w14:textId="48070E15" w:rsidR="0080340D" w:rsidRDefault="0080340D">
          <w:r>
            <w:rPr>
              <w:noProof/>
            </w:rPr>
            <mc:AlternateContent>
              <mc:Choice Requires="wpg">
                <w:drawing>
                  <wp:anchor distT="0" distB="0" distL="114300" distR="114300" simplePos="0" relativeHeight="251659264" behindDoc="1" locked="0" layoutInCell="1" allowOverlap="1" wp14:anchorId="4E02CA78" wp14:editId="5C1E4E0F">
                    <wp:simplePos x="0" y="0"/>
                    <wp:positionH relativeFrom="page">
                      <wp:align>center</wp:align>
                    </wp:positionH>
                    <wp:positionV relativeFrom="page">
                      <wp:align>center</wp:align>
                    </wp:positionV>
                    <wp:extent cx="6864824" cy="9123528"/>
                    <wp:effectExtent l="0" t="0" r="2540" b="635"/>
                    <wp:wrapNone/>
                    <wp:docPr id="193" name="Group 193"/>
                    <wp:cNvGraphicFramePr/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/>
                          <wpg:grpSpPr>
                            <a:xfrm>
                              <a:off x="0" y="0"/>
                              <a:ext cx="6864824" cy="9123528"/>
                              <a:chOff x="0" y="0"/>
                              <a:chExt cx="6864824" cy="9123528"/>
                            </a:xfrm>
                          </wpg:grpSpPr>
                          <wps:wsp>
                            <wps:cNvPr id="194" name="Rectangle 194"/>
                            <wps:cNvSpPr/>
                            <wps:spPr>
                              <a:xfrm>
                                <a:off x="0" y="0"/>
                                <a:ext cx="6858000" cy="13716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1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95" name="Rectangle 195"/>
                            <wps:cNvSpPr/>
                            <wps:spPr>
                              <a:xfrm>
                                <a:off x="0" y="4094328"/>
                                <a:ext cx="6858000" cy="50292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1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sdt>
                                  <w:sdtPr>
                                    <w:rPr>
                                      <w:color w:val="FFFFFF" w:themeColor="background1"/>
                                    </w:rPr>
                                    <w:alias w:val="Author"/>
                                    <w:tag w:val=""/>
                                    <w:id w:val="945428907"/>
    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    <w:text/>
                                  </w:sdtPr>
                                  <w:sdtContent>
                                    <w:p w14:paraId="52DF8594" w14:textId="721BFDF9" w:rsidR="0080340D" w:rsidRDefault="00D67FED" w:rsidP="0080340D">
                                      <w:pPr>
                                        <w:pStyle w:val="NoSpacing"/>
                                        <w:spacing w:before="120"/>
                                        <w:jc w:val="center"/>
                                        <w:rPr>
                                          <w:color w:val="FFFFFF" w:themeColor="background1"/>
                                        </w:rPr>
                                      </w:pPr>
                                      <w:r>
                                        <w:rPr>
                                          <w:color w:val="FFFFFF" w:themeColor="background1"/>
                                        </w:rPr>
                                        <w:t>Thomas Handley</w:t>
                                      </w:r>
                                    </w:p>
                                  </w:sdtContent>
                                </w:sdt>
                                <w:p w14:paraId="64145AED" w14:textId="29889AFD" w:rsidR="0080340D" w:rsidRDefault="00000000" w:rsidP="0080340D">
                                  <w:pPr>
                                    <w:pStyle w:val="NoSpacing"/>
                                    <w:spacing w:before="120"/>
                                    <w:jc w:val="center"/>
                                    <w:rPr>
                                      <w:color w:val="FFFFFF" w:themeColor="background1"/>
                                    </w:rPr>
                                  </w:pPr>
                                  <w:sdt>
                                    <w:sdtPr>
                                      <w:rPr>
                                        <w:caps/>
                                        <w:color w:val="FFFFFF" w:themeColor="background1"/>
                                      </w:rPr>
                                      <w:alias w:val="Company"/>
                                      <w:tag w:val=""/>
                                      <w:id w:val="1618182777"/>
        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        <w:text/>
                                    </w:sdtPr>
                                    <w:sdtContent>
                                      <w:r w:rsidR="00D67FED">
                                        <w:rPr>
                                          <w:caps/>
                                          <w:color w:val="FFFFFF" w:themeColor="background1"/>
                                        </w:rPr>
                                        <w:t>22014910</w:t>
                                      </w:r>
                                    </w:sdtContent>
                                  </w:sdt>
                                </w:p>
                              </w:txbxContent>
                            </wps:txbx>
                            <wps:bodyPr rot="0" spcFirstLastPara="0" vertOverflow="overflow" horzOverflow="overflow" vert="horz" wrap="square" lIns="457200" tIns="731520" rIns="457200" bIns="457200" numCol="1" spcCol="0" rtlCol="0" fromWordArt="0" anchor="b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96" name="Text Box 196"/>
                            <wps:cNvSpPr txBox="1"/>
                            <wps:spPr>
                              <a:xfrm>
                                <a:off x="6824" y="1371600"/>
                                <a:ext cx="6858000" cy="2722728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/>
                              </a:solidFill>
                              <a:ln w="6350">
                                <a:noFill/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sdt>
                                  <w:sdtPr>
                                    <w:rPr>
                                      <w:rFonts w:asciiTheme="majorHAnsi" w:eastAsiaTheme="majorEastAsia" w:hAnsiTheme="majorHAnsi" w:cstheme="majorBidi"/>
                                      <w:caps/>
                                      <w:color w:val="4472C4" w:themeColor="accent1"/>
                                      <w:sz w:val="72"/>
                                      <w:szCs w:val="72"/>
                                    </w:rPr>
                                    <w:alias w:val="Title"/>
                                    <w:tag w:val=""/>
                                    <w:id w:val="-9991715"/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:text/>
                                  </w:sdtPr>
                                  <w:sdtContent>
                                    <w:p w14:paraId="6C64602E" w14:textId="33EBFA3B" w:rsidR="0080340D" w:rsidRDefault="0080340D">
                                      <w:pPr>
                                        <w:pStyle w:val="NoSpacing"/>
                                        <w:jc w:val="center"/>
                                        <w:rPr>
                                          <w:rFonts w:asciiTheme="majorHAnsi" w:eastAsiaTheme="majorEastAsia" w:hAnsiTheme="majorHAnsi" w:cstheme="majorBidi"/>
                                          <w:caps/>
                                          <w:color w:val="4472C4" w:themeColor="accent1"/>
                                          <w:sz w:val="72"/>
                                          <w:szCs w:val="72"/>
                                        </w:rPr>
                                      </w:pPr>
                                      <w:r>
                                        <w:rPr>
                                          <w:rFonts w:asciiTheme="majorHAnsi" w:eastAsiaTheme="majorEastAsia" w:hAnsiTheme="majorHAnsi" w:cstheme="majorBidi"/>
                                          <w:caps/>
                                          <w:color w:val="4472C4" w:themeColor="accent1"/>
                                          <w:sz w:val="72"/>
                                          <w:szCs w:val="72"/>
                                        </w:rPr>
                                        <w:t>Game Engine Creation</w:t>
                                      </w:r>
                                    </w:p>
                                  </w:sdtContent>
                                </w:sdt>
                                <w:p w14:paraId="7EEB878A" w14:textId="0307E1B3" w:rsidR="0080340D" w:rsidRPr="0080340D" w:rsidRDefault="0080340D">
                                  <w:pPr>
                                    <w:pStyle w:val="NoSpacing"/>
                                    <w:jc w:val="center"/>
                                    <w:rPr>
                                      <w:rFonts w:asciiTheme="majorHAnsi" w:eastAsiaTheme="majorEastAsia" w:hAnsiTheme="majorHAnsi" w:cstheme="majorBidi"/>
                                      <w:caps/>
                                      <w:color w:val="4472C4" w:themeColor="accent1"/>
                                      <w:sz w:val="48"/>
                                      <w:szCs w:val="48"/>
                                    </w:rPr>
                                  </w:pPr>
                                  <w:r w:rsidRPr="0080340D">
                                    <w:rPr>
                                      <w:rFonts w:asciiTheme="majorHAnsi" w:eastAsiaTheme="majorEastAsia" w:hAnsiTheme="majorHAnsi" w:cstheme="majorBidi"/>
                                      <w:caps/>
                                      <w:color w:val="4472C4" w:themeColor="accent1"/>
                                      <w:sz w:val="48"/>
                                      <w:szCs w:val="48"/>
                                    </w:rPr>
                                    <w:t>Critical Reflection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457200" tIns="91440" rIns="457200" bIns="9144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wpg:wgp>
                      </a:graphicData>
                    </a:graphic>
                    <wp14:sizeRelH relativeFrom="page">
                      <wp14:pctWidth>88200</wp14:pctWidth>
                    </wp14:sizeRelH>
                    <wp14:sizeRelV relativeFrom="page">
                      <wp14:pctHeight>90900</wp14:pctHeight>
                    </wp14:sizeRelV>
                  </wp:anchor>
                </w:drawing>
              </mc:Choice>
              <mc:Fallback>
                <w:pict>
                  <v:group w14:anchorId="4E02CA78" id="Group 193" o:spid="_x0000_s1026" style="position:absolute;margin-left:0;margin-top:0;width:540.55pt;height:718.4pt;z-index:-251657216;mso-width-percent:882;mso-height-percent:909;mso-position-horizontal:center;mso-position-horizontal-relative:page;mso-position-vertical:center;mso-position-vertical-relative:page;mso-width-percent:882;mso-height-percent:909" coordsize="68648,9123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">
                    <v:rect id="Rectangle 194" o:spid="_x0000_s1027" style="position:absolute;width:68580;height:1371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" fillcolor="#4472c4 [3204]" stroked="f" strokeweight="1pt"/>
                    <v:rect id="Rectangle 195" o:spid="_x0000_s1028" style="position:absolute;top:40943;width:68580;height:50292;visibility:visible;mso-wrap-style:square;v-text-anchor:bottom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" fillcolor="#4472c4 [3204]" stroked="f" strokeweight="1pt">
                      <v:textbox inset="36pt,57.6pt,36pt,36pt">
                        <w:txbxContent>
                          <w:sdt>
                            <w:sdtPr>
                              <w:rPr>
                                <w:color w:val="FFFFFF" w:themeColor="background1"/>
                              </w:rPr>
                              <w:alias w:val="Author"/>
                              <w:tag w:val=""/>
                              <w:id w:val="945428907"/>
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<w:text/>
                            </w:sdtPr>
                            <w:sdtContent>
                              <w:p w14:paraId="52DF8594" w14:textId="721BFDF9" w:rsidR="0080340D" w:rsidRDefault="00D67FED" w:rsidP="0080340D">
                                <w:pPr>
                                  <w:pStyle w:val="NoSpacing"/>
                                  <w:spacing w:before="120"/>
                                  <w:jc w:val="center"/>
                                  <w:rPr>
                                    <w:color w:val="FFFFFF" w:themeColor="background1"/>
                                  </w:rPr>
                                </w:pPr>
                                <w:r>
                                  <w:rPr>
                                    <w:color w:val="FFFFFF" w:themeColor="background1"/>
                                  </w:rPr>
                                  <w:t>Thomas Handley</w:t>
                                </w:r>
                              </w:p>
                            </w:sdtContent>
                          </w:sdt>
                          <w:p w14:paraId="64145AED" w14:textId="29889AFD" w:rsidR="0080340D" w:rsidRDefault="00000000" w:rsidP="0080340D">
                            <w:pPr>
                              <w:pStyle w:val="NoSpacing"/>
                              <w:spacing w:before="120"/>
                              <w:jc w:val="center"/>
                              <w:rPr>
                                <w:color w:val="FFFFFF" w:themeColor="background1"/>
                              </w:rPr>
                            </w:pPr>
                            <w:sdt>
                              <w:sdtPr>
                                <w:rPr>
                                  <w:caps/>
                                  <w:color w:val="FFFFFF" w:themeColor="background1"/>
                                </w:rPr>
                                <w:alias w:val="Company"/>
                                <w:tag w:val=""/>
                                <w:id w:val="1618182777"/>
  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  <w:text/>
                              </w:sdtPr>
                              <w:sdtContent>
                                <w:r w:rsidR="00D67FED">
                                  <w:rPr>
                                    <w:caps/>
                                    <w:color w:val="FFFFFF" w:themeColor="background1"/>
                                  </w:rPr>
                                  <w:t>22014910</w:t>
                                </w:r>
                              </w:sdtContent>
                            </w:sdt>
                          </w:p>
                        </w:txbxContent>
                      </v:textbox>
                    </v:rect>
                    <v:shapetype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196" o:spid="_x0000_s1029" type="#_x0000_t202" style="position:absolute;left:68;top:13716;width:68580;height:2722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" fillcolor="white [3212]" stroked="f" strokeweight=".5pt">
                      <v:textbox inset="36pt,7.2pt,36pt,7.2pt">
                        <w:txbxContent>
                          <w:sdt>
                            <w:sdtPr>
                              <w:rPr>
                                <w:rFonts w:asciiTheme="majorHAnsi" w:eastAsiaTheme="majorEastAsia" w:hAnsiTheme="majorHAnsi" w:cstheme="majorBidi"/>
                                <w:caps/>
                                <w:color w:val="4472C4" w:themeColor="accent1"/>
                                <w:sz w:val="72"/>
                                <w:szCs w:val="72"/>
                              </w:rPr>
                              <w:alias w:val="Title"/>
                              <w:tag w:val=""/>
                              <w:id w:val="-9991715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/>
                            </w:sdtPr>
                            <w:sdtContent>
                              <w:p w14:paraId="6C64602E" w14:textId="33EBFA3B" w:rsidR="0080340D" w:rsidRDefault="0080340D">
                                <w:pPr>
                                  <w:pStyle w:val="NoSpacing"/>
                                  <w:jc w:val="center"/>
                                  <w:rPr>
                                    <w:rFonts w:asciiTheme="majorHAnsi" w:eastAsiaTheme="majorEastAsia" w:hAnsiTheme="majorHAnsi" w:cstheme="majorBidi"/>
                                    <w:caps/>
                                    <w:color w:val="4472C4" w:themeColor="accent1"/>
                                    <w:sz w:val="72"/>
                                    <w:szCs w:val="72"/>
                                  </w:rPr>
                                </w:pPr>
                                <w:r>
                                  <w:rPr>
                                    <w:rFonts w:asciiTheme="majorHAnsi" w:eastAsiaTheme="majorEastAsia" w:hAnsiTheme="majorHAnsi" w:cstheme="majorBidi"/>
                                    <w:caps/>
                                    <w:color w:val="4472C4" w:themeColor="accent1"/>
                                    <w:sz w:val="72"/>
                                    <w:szCs w:val="72"/>
                                  </w:rPr>
                                  <w:t>Game Engine Creation</w:t>
                                </w:r>
                              </w:p>
                            </w:sdtContent>
                          </w:sdt>
                          <w:p w14:paraId="7EEB878A" w14:textId="0307E1B3" w:rsidR="0080340D" w:rsidRPr="0080340D" w:rsidRDefault="0080340D">
                            <w:pPr>
                              <w:pStyle w:val="NoSpacing"/>
                              <w:jc w:val="center"/>
                              <w:rPr>
                                <w:rFonts w:asciiTheme="majorHAnsi" w:eastAsiaTheme="majorEastAsia" w:hAnsiTheme="majorHAnsi" w:cstheme="majorBidi"/>
                                <w:caps/>
                                <w:color w:val="4472C4" w:themeColor="accent1"/>
                                <w:sz w:val="48"/>
                                <w:szCs w:val="48"/>
                              </w:rPr>
                            </w:pPr>
                            <w:r w:rsidRPr="0080340D">
                              <w:rPr>
                                <w:rFonts w:asciiTheme="majorHAnsi" w:eastAsiaTheme="majorEastAsia" w:hAnsiTheme="majorHAnsi" w:cstheme="majorBidi"/>
                                <w:caps/>
                                <w:color w:val="4472C4" w:themeColor="accent1"/>
                                <w:sz w:val="48"/>
                                <w:szCs w:val="48"/>
                              </w:rPr>
                              <w:t>Critical Reflection</w:t>
                            </w:r>
                          </w:p>
                        </w:txbxContent>
                      </v:textbox>
                    </v:shape>
                    <w10:wrap anchorx="page" anchory="page"/>
                  </v:group>
                </w:pict>
              </mc:Fallback>
            </mc:AlternateContent>
          </w:r>
        </w:p>
        <w:p w14:paraId="4CDB59E3" w14:textId="11A587F1" w:rsidR="0080340D" w:rsidDel="0036476A" w:rsidRDefault="0080340D">
          <w:pPr>
            <w:rPr>
              <w:del w:id="0" w:author="HANDLEY Tommy" w:date="2023-05-11T13:19:00Z"/>
            </w:rPr>
          </w:pPr>
          <w:r>
            <w:br w:type="page"/>
          </w:r>
        </w:p>
      </w:sdtContent>
    </w:sdt>
    <w:p w14:paraId="3A31E016" w14:textId="77777777" w:rsidR="0080340D" w:rsidDel="009760BC" w:rsidRDefault="0080340D" w:rsidP="0036476A">
      <w:pPr>
        <w:rPr>
          <w:del w:id="1" w:author="HANDLEY Tommy" w:date="2023-05-11T13:18:00Z"/>
        </w:rPr>
      </w:pPr>
    </w:p>
    <w:p w14:paraId="771CE48D" w14:textId="77777777" w:rsidR="0080340D" w:rsidDel="0036476A" w:rsidRDefault="0080340D">
      <w:pPr>
        <w:rPr>
          <w:del w:id="2" w:author="HANDLEY Tommy" w:date="2023-05-11T13:19:00Z"/>
        </w:rPr>
      </w:pPr>
    </w:p>
    <w:p w14:paraId="7B94BD8D" w14:textId="41653A9E" w:rsidR="0080340D" w:rsidDel="0036476A" w:rsidRDefault="0080340D">
      <w:pPr>
        <w:rPr>
          <w:del w:id="3" w:author="HANDLEY Tommy" w:date="2023-05-11T13:19:00Z"/>
        </w:rPr>
      </w:pPr>
    </w:p>
    <w:p w14:paraId="0F6F2EE4" w14:textId="77777777" w:rsidR="0080340D" w:rsidRDefault="0080340D" w:rsidP="0080340D">
      <w:pPr>
        <w:pStyle w:val="Heading1"/>
      </w:pPr>
      <w:r>
        <w:t>Glossary</w:t>
      </w:r>
    </w:p>
    <w:p w14:paraId="77BB6A54" w14:textId="6AA1E406" w:rsidR="0080340D" w:rsidRDefault="00D67FED" w:rsidP="00D455D5">
      <w:pPr>
        <w:rPr>
          <w:color w:val="FF0000"/>
        </w:rPr>
      </w:pPr>
      <w:r>
        <w:rPr>
          <w:color w:val="FF0000"/>
        </w:rPr>
        <w:t>SDL</w:t>
      </w:r>
      <w:r>
        <w:rPr>
          <w:color w:val="FF0000"/>
        </w:rPr>
        <w:br/>
        <w:t>C++</w:t>
      </w:r>
      <w:r>
        <w:rPr>
          <w:color w:val="FF0000"/>
        </w:rPr>
        <w:br/>
        <w:t>Mario</w:t>
      </w:r>
      <w:r>
        <w:rPr>
          <w:color w:val="FF0000"/>
        </w:rPr>
        <w:br/>
        <w:t>Luigi</w:t>
      </w:r>
      <w:r>
        <w:rPr>
          <w:color w:val="FF0000"/>
        </w:rPr>
        <w:br/>
      </w:r>
      <w:proofErr w:type="spellStart"/>
      <w:r>
        <w:rPr>
          <w:color w:val="FF0000"/>
        </w:rPr>
        <w:t>Koopa</w:t>
      </w:r>
      <w:proofErr w:type="spellEnd"/>
    </w:p>
    <w:p w14:paraId="7AED1958" w14:textId="77777777" w:rsidR="001B1905" w:rsidRDefault="001B1905" w:rsidP="001B1905">
      <w:pPr>
        <w:pStyle w:val="Heading1"/>
      </w:pPr>
      <w:r>
        <w:t>Introduction</w:t>
      </w:r>
    </w:p>
    <w:p w14:paraId="669588E2" w14:textId="6798BAC6" w:rsidR="00E7790B" w:rsidRDefault="00D4023B" w:rsidP="001B1905">
      <w:pPr>
        <w:rPr>
          <w:color w:val="FF0000"/>
        </w:rPr>
      </w:pPr>
      <w:r w:rsidRPr="0036476A">
        <w:rPr>
          <w:color w:val="000000" w:themeColor="text1"/>
        </w:rPr>
        <w:t xml:space="preserve">This report hopes to highlight my experiences </w:t>
      </w:r>
      <w:r w:rsidR="009760BC">
        <w:rPr>
          <w:color w:val="000000" w:themeColor="text1"/>
        </w:rPr>
        <w:t>with GEC semester 2. I faced many challenges within this semester, such as no previous experience with SDL.</w:t>
      </w:r>
    </w:p>
    <w:p w14:paraId="308F0D38" w14:textId="77777777" w:rsidR="00D455D5" w:rsidRDefault="00D455D5">
      <w:pPr>
        <w:rPr>
          <w:color w:val="FF0000"/>
        </w:rPr>
      </w:pPr>
      <w:del w:id="4" w:author="HANDLEY Tommy" w:date="2023-05-11T13:17:00Z">
        <w:r w:rsidDel="009760BC">
          <w:rPr>
            <w:color w:val="FF0000"/>
          </w:rPr>
          <w:br w:type="page"/>
        </w:r>
      </w:del>
    </w:p>
    <w:p w14:paraId="474F371A" w14:textId="22CAE8B0" w:rsidR="00D455D5" w:rsidRDefault="00D455D5" w:rsidP="00D455D5">
      <w:pPr>
        <w:pStyle w:val="Heading1"/>
        <w:numPr>
          <w:ilvl w:val="0"/>
          <w:numId w:val="1"/>
        </w:numPr>
      </w:pPr>
      <w:r>
        <w:lastRenderedPageBreak/>
        <w:t>Critical Reflection</w:t>
      </w:r>
    </w:p>
    <w:p w14:paraId="55B8547A" w14:textId="77777777" w:rsidR="00E7790B" w:rsidRDefault="00E7790B" w:rsidP="00E7790B"/>
    <w:p w14:paraId="25CA31F2" w14:textId="04B35F3C" w:rsidR="00E7790B" w:rsidRDefault="00AA4878" w:rsidP="00E7790B">
      <w:r>
        <w:t xml:space="preserve">Overall, this project was very difficult to understand, and a lot of challenges were </w:t>
      </w:r>
      <w:r w:rsidR="0073676A">
        <w:t>posed as the completion of the project was neared. This was a result of unclear documentation</w:t>
      </w:r>
      <w:r w:rsidR="00E562C6">
        <w:t>; there was little to no explanation on why something worked</w:t>
      </w:r>
      <w:r w:rsidR="00170465">
        <w:t>, only that it did work</w:t>
      </w:r>
      <w:r w:rsidR="00E562C6">
        <w:t>,</w:t>
      </w:r>
      <w:r w:rsidR="0073676A">
        <w:t xml:space="preserve"> and an unfamiliarity with the </w:t>
      </w:r>
      <w:r w:rsidR="00E562C6">
        <w:t xml:space="preserve">graphics library used, SDL. </w:t>
      </w:r>
    </w:p>
    <w:p w14:paraId="44799F99" w14:textId="1309CB6F" w:rsidR="00E7790B" w:rsidRDefault="00E562C6" w:rsidP="00E7790B">
      <w:r>
        <w:t>My poor understanding of SDL led to a lot of misunderstandings when it came to coding the project, such as</w:t>
      </w:r>
      <w:r w:rsidR="00EF572A">
        <w:t xml:space="preserve"> having a check to hit a ceiling be placed at the player’s feet, or having gravity activate when the player was touching solid objects only.</w:t>
      </w:r>
    </w:p>
    <w:p w14:paraId="74E94CA5" w14:textId="5C98F020" w:rsidR="00EF572A" w:rsidRPr="00E7790B" w:rsidRDefault="00EF572A" w:rsidP="00E7790B">
      <w:r>
        <w:t>In the future, I will mak</w:t>
      </w:r>
      <w:r w:rsidR="00170465">
        <w:t>e sure I properly understand the underlying concepts of the engine I am asked to build in.</w:t>
      </w:r>
    </w:p>
    <w:p w14:paraId="3D8E9A86" w14:textId="77777777" w:rsidR="00D455D5" w:rsidRPr="00D455D5" w:rsidRDefault="00D455D5" w:rsidP="00D455D5"/>
    <w:p w14:paraId="6E1DB6A5" w14:textId="4956563B" w:rsidR="00D455D5" w:rsidRDefault="00D455D5" w:rsidP="00D455D5">
      <w:pPr>
        <w:pStyle w:val="Heading2"/>
      </w:pPr>
      <w:r>
        <w:t>1.1</w:t>
      </w:r>
      <w:r>
        <w:tab/>
        <w:t>Using GitHub as Source Control</w:t>
      </w:r>
    </w:p>
    <w:p w14:paraId="1036E9E2" w14:textId="25B72B6A" w:rsidR="00D455D5" w:rsidRDefault="00D455D5" w:rsidP="00D455D5"/>
    <w:p w14:paraId="1963BF5E" w14:textId="35A2D117" w:rsidR="008C25B2" w:rsidRDefault="008C25B2" w:rsidP="00D455D5">
      <w:r>
        <w:t>GitHub as a form of Source Control is a useful method of keeping the project safe and saved correctly. I will continue using GitHub as source control.</w:t>
      </w:r>
    </w:p>
    <w:p w14:paraId="01EFE8F7" w14:textId="77777777" w:rsidR="008C25B2" w:rsidRDefault="008C25B2" w:rsidP="00D455D5"/>
    <w:p w14:paraId="7F0950B4" w14:textId="5B473B54" w:rsidR="00D455D5" w:rsidRDefault="00D455D5" w:rsidP="00D455D5">
      <w:pPr>
        <w:pStyle w:val="Heading2"/>
      </w:pPr>
      <w:r>
        <w:t>1.2</w:t>
      </w:r>
      <w:r>
        <w:tab/>
      </w:r>
      <w:r w:rsidR="00262E83">
        <w:t>Deve</w:t>
      </w:r>
      <w:r w:rsidR="00AB293E">
        <w:t>lopment process</w:t>
      </w:r>
    </w:p>
    <w:p w14:paraId="1C11BD56" w14:textId="77777777" w:rsidR="008C25B2" w:rsidRDefault="008C25B2" w:rsidP="008C25B2"/>
    <w:p w14:paraId="69899556" w14:textId="19517BAD" w:rsidR="008C25B2" w:rsidRPr="008C25B2" w:rsidRDefault="008C25B2" w:rsidP="008C25B2">
      <w:r>
        <w:t>The development process used in this project was quite good, I believe, as the process used was to immediately write the delete statements after</w:t>
      </w:r>
      <w:r w:rsidR="00D4023B">
        <w:t xml:space="preserve"> writing new statements to ensure no memory leaks are caused.</w:t>
      </w:r>
    </w:p>
    <w:p w14:paraId="2B16B089" w14:textId="207F43E6" w:rsidR="00BD2E6B" w:rsidRDefault="00BD2E6B" w:rsidP="00BD2E6B"/>
    <w:p w14:paraId="4D5C9703" w14:textId="5E82F3D5" w:rsidR="00BD2E6B" w:rsidRDefault="00BD2E6B" w:rsidP="00BD2E6B">
      <w:pPr>
        <w:pStyle w:val="Heading2"/>
      </w:pPr>
      <w:r>
        <w:t>1.3</w:t>
      </w:r>
      <w:r>
        <w:tab/>
        <w:t>Collision Detection</w:t>
      </w:r>
    </w:p>
    <w:p w14:paraId="119BA759" w14:textId="1B6FC1EC" w:rsidR="00CF3606" w:rsidRDefault="00CF3606" w:rsidP="00CF3606"/>
    <w:p w14:paraId="32DFAF5C" w14:textId="23F843A6" w:rsidR="00954B5E" w:rsidRPr="00954B5E" w:rsidDel="009760BC" w:rsidRDefault="00D4023B" w:rsidP="00954B5E">
      <w:pPr>
        <w:rPr>
          <w:del w:id="5" w:author="HANDLEY Tommy" w:date="2023-05-11T13:17:00Z"/>
        </w:rPr>
      </w:pPr>
      <w:r>
        <w:t>The collision detection was created by making a rectangle and checking if it intersected with other rectangles.</w:t>
      </w:r>
    </w:p>
    <w:p w14:paraId="3F0569C5" w14:textId="7B479756" w:rsidR="008C0F6E" w:rsidDel="009760BC" w:rsidRDefault="008C0F6E">
      <w:pPr>
        <w:rPr>
          <w:del w:id="6" w:author="HANDLEY Tommy" w:date="2023-05-11T13:19:00Z"/>
        </w:rPr>
      </w:pPr>
      <w:del w:id="7" w:author="HANDLEY Tommy" w:date="2023-05-11T13:17:00Z">
        <w:r w:rsidDel="009760BC">
          <w:br w:type="page"/>
        </w:r>
      </w:del>
      <w:ins w:id="8" w:author="HANDLEY Tommy" w:date="2023-05-11T13:19:00Z">
        <w:r w:rsidR="0036476A">
          <w:lastRenderedPageBreak/>
          <w:t xml:space="preserve"> </w:t>
        </w:r>
      </w:ins>
    </w:p>
    <w:p w14:paraId="151FF2CB" w14:textId="2FDB36A4" w:rsidR="008C0F6E" w:rsidRPr="008C0F6E" w:rsidRDefault="008C0F6E" w:rsidP="009760BC">
      <w:pPr>
        <w:pPrChange w:id="9" w:author="HANDLEY Tommy" w:date="2023-05-11T13:19:00Z">
          <w:pPr>
            <w:pStyle w:val="Heading1"/>
          </w:pPr>
        </w:pPrChange>
      </w:pPr>
      <w:r>
        <w:t>Conclusion</w:t>
      </w:r>
    </w:p>
    <w:p w14:paraId="2F845E3A" w14:textId="3F2AC98B" w:rsidR="00FE70FD" w:rsidRPr="00FE70FD" w:rsidRDefault="009760BC" w:rsidP="009760BC">
      <w:pPr>
        <w:pStyle w:val="Heading2"/>
        <w:pPrChange w:id="10" w:author="HANDLEY Tommy" w:date="2023-05-11T13:17:00Z">
          <w:pPr>
            <w:pStyle w:val="Heading1"/>
          </w:pPr>
        </w:pPrChange>
      </w:pPr>
      <w:r>
        <w:t>In conclusion, I think this module I could’ve done better in, if I understood SDL before starting.</w:t>
      </w:r>
    </w:p>
    <w:sectPr w:rsidR="00FE70FD" w:rsidRPr="00FE70FD" w:rsidSect="0080340D">
      <w:pgSz w:w="11906" w:h="16838"/>
      <w:pgMar w:top="1440" w:right="1440" w:bottom="1440" w:left="1440" w:header="708" w:footer="708" w:gutter="0"/>
      <w:pgNumType w:start="0"/>
      <w:cols w:space="708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D4C7F16"/>
    <w:multiLevelType w:val="multilevel"/>
    <w:tmpl w:val="69508BCC"/>
    <w:lvl w:ilvl="0">
      <w:start w:val="1"/>
      <w:numFmt w:val="decimal"/>
      <w:lvlText w:val="%1.0"/>
      <w:lvlJc w:val="left"/>
      <w:pPr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num w:numId="1" w16cid:durableId="1831435721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HANDLEY Tommy">
    <w15:presenceInfo w15:providerId="AD" w15:userId="S::h014910m@student.staffs.ac.uk::ca530fde-5422-4660-9878-bccd783c3a8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trackRevision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Y1MzQ3MjcxNzAwMzVU0lEKTi0uzszPAykwrAUArUjbSywAAAA="/>
  </w:docVars>
  <w:rsids>
    <w:rsidRoot w:val="0080340D"/>
    <w:rsid w:val="00046A17"/>
    <w:rsid w:val="0006325D"/>
    <w:rsid w:val="00170465"/>
    <w:rsid w:val="001B1905"/>
    <w:rsid w:val="001D2D87"/>
    <w:rsid w:val="001F0566"/>
    <w:rsid w:val="00262E83"/>
    <w:rsid w:val="002B184C"/>
    <w:rsid w:val="0036476A"/>
    <w:rsid w:val="003B2E8A"/>
    <w:rsid w:val="003B4B12"/>
    <w:rsid w:val="00413EEB"/>
    <w:rsid w:val="0073676A"/>
    <w:rsid w:val="0077342C"/>
    <w:rsid w:val="0080340D"/>
    <w:rsid w:val="0089777A"/>
    <w:rsid w:val="008C0F6E"/>
    <w:rsid w:val="008C25B2"/>
    <w:rsid w:val="00921C6B"/>
    <w:rsid w:val="00954B5E"/>
    <w:rsid w:val="009760BC"/>
    <w:rsid w:val="00AA4878"/>
    <w:rsid w:val="00AB293E"/>
    <w:rsid w:val="00BD2E6B"/>
    <w:rsid w:val="00BF39E6"/>
    <w:rsid w:val="00CD2716"/>
    <w:rsid w:val="00CF3606"/>
    <w:rsid w:val="00D05467"/>
    <w:rsid w:val="00D4023B"/>
    <w:rsid w:val="00D455D5"/>
    <w:rsid w:val="00D67FED"/>
    <w:rsid w:val="00E562C6"/>
    <w:rsid w:val="00E7790B"/>
    <w:rsid w:val="00EF572A"/>
    <w:rsid w:val="00F727DA"/>
    <w:rsid w:val="00F97BBD"/>
    <w:rsid w:val="00FE70FD"/>
    <w:rsid w:val="4B812D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8DE2AC"/>
  <w15:chartTrackingRefBased/>
  <w15:docId w15:val="{E80848B8-8399-42F3-BC04-53D863CE97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7342C"/>
  </w:style>
  <w:style w:type="paragraph" w:styleId="Heading1">
    <w:name w:val="heading 1"/>
    <w:basedOn w:val="Normal"/>
    <w:next w:val="Normal"/>
    <w:link w:val="Heading1Char"/>
    <w:uiPriority w:val="9"/>
    <w:qFormat/>
    <w:rsid w:val="0080340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455D5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727DA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80340D"/>
    <w:pPr>
      <w:spacing w:after="0" w:line="240" w:lineRule="auto"/>
    </w:pPr>
    <w:rPr>
      <w:rFonts w:eastAsiaTheme="minorEastAsia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80340D"/>
    <w:rPr>
      <w:rFonts w:eastAsiaTheme="minorEastAsia"/>
      <w:lang w:val="en-US"/>
    </w:rPr>
  </w:style>
  <w:style w:type="character" w:customStyle="1" w:styleId="Heading1Char">
    <w:name w:val="Heading 1 Char"/>
    <w:basedOn w:val="DefaultParagraphFont"/>
    <w:link w:val="Heading1"/>
    <w:uiPriority w:val="9"/>
    <w:rsid w:val="0080340D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80340D"/>
    <w:pPr>
      <w:outlineLvl w:val="9"/>
    </w:pPr>
    <w:rPr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D455D5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F727DA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table" w:styleId="TableGrid">
    <w:name w:val="Table Grid"/>
    <w:basedOn w:val="TableNormal"/>
    <w:uiPriority w:val="39"/>
    <w:rsid w:val="00413EE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9760BC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theme" Target="theme/theme1.xml"/><Relationship Id="rId5" Type="http://schemas.openxmlformats.org/officeDocument/2006/relationships/numbering" Target="numbering.xml"/><Relationship Id="rId10" Type="http://schemas.microsoft.com/office/2011/relationships/people" Target="people.xml"/><Relationship Id="rId4" Type="http://schemas.openxmlformats.org/officeDocument/2006/relationships/customXml" Target="../customXml/item4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B9390D538F7EE448203A8C6D3CD91D4" ma:contentTypeVersion="16" ma:contentTypeDescription="Create a new document." ma:contentTypeScope="" ma:versionID="5378105793d36bdcff32665af4766295">
  <xsd:schema xmlns:xsd="http://www.w3.org/2001/XMLSchema" xmlns:xs="http://www.w3.org/2001/XMLSchema" xmlns:p="http://schemas.microsoft.com/office/2006/metadata/properties" xmlns:ns2="48a12daf-7843-4cc8-8533-459945ace6ce" xmlns:ns3="6a3747f7-2a82-4cdb-b0b8-f75252427fe9" targetNamespace="http://schemas.microsoft.com/office/2006/metadata/properties" ma:root="true" ma:fieldsID="824e3a3eb10ee9911af8e61d75deda1f" ns2:_="" ns3:_="">
    <xsd:import namespace="48a12daf-7843-4cc8-8533-459945ace6ce"/>
    <xsd:import namespace="6a3747f7-2a82-4cdb-b0b8-f75252427fe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8a12daf-7843-4cc8-8533-459945ace6c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9151cd1a-81c0-4f7e-8bca-7c9d41dcf3f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a3747f7-2a82-4cdb-b0b8-f75252427fe9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74e76849-6a66-4db8-bda7-2613bd8a93e9}" ma:internalName="TaxCatchAll" ma:showField="CatchAllData" ma:web="6a3747f7-2a82-4cdb-b0b8-f75252427fe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48a12daf-7843-4cc8-8533-459945ace6ce">
      <Terms xmlns="http://schemas.microsoft.com/office/infopath/2007/PartnerControls"/>
    </lcf76f155ced4ddcb4097134ff3c332f>
    <TaxCatchAll xmlns="6a3747f7-2a82-4cdb-b0b8-f75252427fe9" xsi:nil="true"/>
  </documentManagement>
</p:properties>
</file>

<file path=customXml/itemProps1.xml><?xml version="1.0" encoding="utf-8"?>
<ds:datastoreItem xmlns:ds="http://schemas.openxmlformats.org/officeDocument/2006/customXml" ds:itemID="{4E3C72E6-496E-4B08-813C-1BB74216072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6393C13-825C-44EE-A9C8-3E328D00CB1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8a12daf-7843-4cc8-8533-459945ace6ce"/>
    <ds:schemaRef ds:uri="6a3747f7-2a82-4cdb-b0b8-f75252427fe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DDB3A04-0609-4972-AA8D-D73F1DFF4E6C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BE2BD1B4-BD68-403E-9C3F-BE4242A677EB}">
  <ds:schemaRefs>
    <ds:schemaRef ds:uri="http://schemas.microsoft.com/office/2006/metadata/properties"/>
    <ds:schemaRef ds:uri="http://schemas.microsoft.com/office/infopath/2007/PartnerControls"/>
    <ds:schemaRef ds:uri="48a12daf-7843-4cc8-8533-459945ace6ce"/>
    <ds:schemaRef ds:uri="6a3747f7-2a82-4cdb-b0b8-f75252427fe9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5</TotalTime>
  <Pages>1</Pages>
  <Words>237</Words>
  <Characters>1353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ame Engine Creation</vt:lpstr>
    </vt:vector>
  </TitlesOfParts>
  <Company>22014910</Company>
  <LinksUpToDate>false</LinksUpToDate>
  <CharactersWithSpaces>15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ame Engine Creation</dc:title>
  <dc:subject/>
  <dc:creator>Thomas Handley</dc:creator>
  <cp:keywords/>
  <dc:description/>
  <cp:lastModifiedBy>HANDLEY Tommy</cp:lastModifiedBy>
  <cp:revision>4</cp:revision>
  <dcterms:created xsi:type="dcterms:W3CDTF">2023-05-11T10:18:00Z</dcterms:created>
  <dcterms:modified xsi:type="dcterms:W3CDTF">2023-05-11T12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B9390D538F7EE448203A8C6D3CD91D4</vt:lpwstr>
  </property>
</Properties>
</file>